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7200"/>
      </w:tblGrid>
      <w:tr w:rsidR="00885C33" w:rsidRPr="00885C33" w14:paraId="0C0FE58B" w14:textId="77777777" w:rsidTr="00B96E2C">
        <w:trPr>
          <w:cantSplit/>
          <w:trHeight w:val="5328"/>
        </w:trPr>
        <w:tc>
          <w:tcPr>
            <w:tcW w:w="7200" w:type="dxa"/>
            <w:vAlign w:val="center"/>
          </w:tcPr>
          <w:p w14:paraId="0936825A" w14:textId="1B7D672F" w:rsidR="00885C33" w:rsidRDefault="00885C33" w:rsidP="00BE48A4">
            <w:pPr>
              <w:jc w:val="center"/>
              <w:rPr>
                <w:b/>
                <w:bCs/>
                <w:sz w:val="28"/>
                <w:szCs w:val="28"/>
              </w:rPr>
            </w:pPr>
            <w:r w:rsidRPr="00885C33">
              <w:rPr>
                <w:b/>
                <w:bCs/>
                <w:sz w:val="28"/>
                <w:szCs w:val="28"/>
              </w:rPr>
              <w:t>Drop Off by Tuesday 11/30/21</w:t>
            </w:r>
          </w:p>
          <w:p w14:paraId="1A457E5C" w14:textId="564D1C4E" w:rsidR="00885C33" w:rsidRPr="00776EA2" w:rsidRDefault="00776EA2" w:rsidP="00BE48A4">
            <w:pPr>
              <w:jc w:val="center"/>
              <w:rPr>
                <w:i/>
                <w:iCs/>
                <w:sz w:val="28"/>
                <w:szCs w:val="28"/>
              </w:rPr>
            </w:pPr>
            <w:r>
              <w:rPr>
                <w:i/>
                <w:iCs/>
                <w:sz w:val="28"/>
                <w:szCs w:val="28"/>
              </w:rPr>
              <w:t>at</w:t>
            </w:r>
            <w:r w:rsidRPr="00776EA2">
              <w:rPr>
                <w:i/>
                <w:iCs/>
                <w:sz w:val="28"/>
                <w:szCs w:val="28"/>
              </w:rPr>
              <w:t xml:space="preserve"> the </w:t>
            </w:r>
            <w:r w:rsidRPr="00776EA2">
              <w:rPr>
                <w:b/>
                <w:bCs/>
                <w:i/>
                <w:iCs/>
                <w:sz w:val="28"/>
                <w:szCs w:val="28"/>
                <w:u w:val="single"/>
              </w:rPr>
              <w:t>North Knoxville Closet</w:t>
            </w:r>
          </w:p>
          <w:p w14:paraId="30754C31" w14:textId="21FA8F24" w:rsidR="00885C33" w:rsidRDefault="00885C33" w:rsidP="00BE48A4">
            <w:pPr>
              <w:jc w:val="center"/>
              <w:rPr>
                <w:sz w:val="20"/>
                <w:szCs w:val="20"/>
              </w:rPr>
            </w:pPr>
          </w:p>
          <w:p w14:paraId="24521705" w14:textId="66629A45" w:rsidR="00885C33" w:rsidRPr="00885C33" w:rsidRDefault="00885C33" w:rsidP="00BE48A4">
            <w:pPr>
              <w:jc w:val="center"/>
              <w:rPr>
                <w:b/>
                <w:bCs/>
              </w:rPr>
            </w:pPr>
            <w:r w:rsidRPr="00885C33">
              <w:rPr>
                <w:b/>
                <w:bCs/>
              </w:rPr>
              <w:t>Compassion Closet Locations</w:t>
            </w:r>
          </w:p>
          <w:p w14:paraId="182D02BD" w14:textId="74565E87" w:rsidR="00885C33" w:rsidRPr="00885C33" w:rsidRDefault="00885C33" w:rsidP="00BE48A4">
            <w:pPr>
              <w:jc w:val="center"/>
            </w:pPr>
            <w:r w:rsidRPr="00885C33">
              <w:rPr>
                <w:b/>
                <w:bCs/>
              </w:rPr>
              <w:t>West Knoxville:</w:t>
            </w:r>
            <w:r w:rsidRPr="00885C33">
              <w:t xml:space="preserve"> 11020 Kingston Pike, Suite 270, Knoxville, TN 37934</w:t>
            </w:r>
          </w:p>
          <w:p w14:paraId="482B9CA8" w14:textId="732AB2AC" w:rsidR="00885C33" w:rsidRDefault="00885C33" w:rsidP="00BE48A4">
            <w:pPr>
              <w:jc w:val="center"/>
            </w:pPr>
            <w:r w:rsidRPr="00885C33">
              <w:rPr>
                <w:b/>
                <w:bCs/>
              </w:rPr>
              <w:t>North Knoxville:</w:t>
            </w:r>
            <w:r w:rsidRPr="00885C33">
              <w:t xml:space="preserve"> </w:t>
            </w:r>
            <w:r w:rsidR="00776EA2" w:rsidRPr="00776EA2">
              <w:t>4014 Garden Drive, Knoxville, TN 37918</w:t>
            </w:r>
          </w:p>
          <w:p w14:paraId="481555DD" w14:textId="71403056" w:rsidR="00776EA2" w:rsidRPr="00885C33" w:rsidRDefault="00776EA2" w:rsidP="00BE48A4">
            <w:pPr>
              <w:jc w:val="center"/>
            </w:pPr>
            <w:r w:rsidRPr="00776EA2">
              <w:rPr>
                <w:b/>
                <w:bCs/>
              </w:rPr>
              <w:t>Oak Ridge:</w:t>
            </w:r>
            <w:r w:rsidRPr="00776EA2">
              <w:t xml:space="preserve"> 303 Oak Ridge Turnpike, Oak Ridge, TN 37830</w:t>
            </w:r>
          </w:p>
          <w:p w14:paraId="4C25B39E" w14:textId="77777777" w:rsidR="00885C33" w:rsidRPr="00885C33" w:rsidRDefault="00885C33" w:rsidP="00BE48A4">
            <w:pPr>
              <w:jc w:val="center"/>
            </w:pPr>
            <w:r w:rsidRPr="00885C33">
              <w:rPr>
                <w:b/>
                <w:bCs/>
              </w:rPr>
              <w:t>Seymour:</w:t>
            </w:r>
            <w:r w:rsidRPr="00885C33">
              <w:t xml:space="preserve"> 209 Ogle Road, Seymour, TN 37865</w:t>
            </w:r>
          </w:p>
          <w:p w14:paraId="6BCC7E0F" w14:textId="7013518D" w:rsidR="00885C33" w:rsidRDefault="00885C33" w:rsidP="00BE48A4">
            <w:pPr>
              <w:jc w:val="center"/>
            </w:pPr>
            <w:r w:rsidRPr="00885C33">
              <w:rPr>
                <w:b/>
                <w:bCs/>
              </w:rPr>
              <w:t>Campbell County:</w:t>
            </w:r>
            <w:r w:rsidRPr="00885C33">
              <w:t xml:space="preserve"> 604 W. Central Avenue, La Follette, TN 37766</w:t>
            </w:r>
          </w:p>
          <w:p w14:paraId="302C90F9" w14:textId="38C278F3" w:rsidR="00EB710E" w:rsidRDefault="00EB710E" w:rsidP="00BE48A4">
            <w:pPr>
              <w:jc w:val="center"/>
            </w:pPr>
          </w:p>
          <w:p w14:paraId="17A6C99D" w14:textId="089243B8" w:rsidR="00EB710E" w:rsidRPr="00885C33" w:rsidRDefault="00EB710E" w:rsidP="00BE48A4">
            <w:pPr>
              <w:jc w:val="center"/>
            </w:pPr>
            <w:r>
              <w:t xml:space="preserve">Email </w:t>
            </w:r>
            <w:hyperlink r:id="rId4" w:history="1">
              <w:r w:rsidRPr="00246289">
                <w:rPr>
                  <w:rStyle w:val="Hyperlink"/>
                </w:rPr>
                <w:t>info@compassioncloset.com</w:t>
              </w:r>
            </w:hyperlink>
            <w:r>
              <w:t xml:space="preserve"> with questions.</w:t>
            </w:r>
          </w:p>
          <w:p w14:paraId="0BFF1F3B" w14:textId="423F15DC" w:rsidR="00885C33" w:rsidRPr="00885C33" w:rsidRDefault="00885C33" w:rsidP="00BE48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0" w:type="dxa"/>
            <w:vAlign w:val="center"/>
          </w:tcPr>
          <w:p w14:paraId="34C756B1" w14:textId="77777777" w:rsidR="00B96E2C" w:rsidRDefault="00B96E2C" w:rsidP="00BE48A4">
            <w:pPr>
              <w:jc w:val="center"/>
              <w:rPr>
                <w:b/>
                <w:bCs/>
                <w:sz w:val="28"/>
                <w:szCs w:val="28"/>
              </w:rPr>
            </w:pPr>
            <w:r w:rsidRPr="00885C33">
              <w:rPr>
                <w:b/>
                <w:bCs/>
                <w:sz w:val="28"/>
                <w:szCs w:val="28"/>
              </w:rPr>
              <w:t>Drop Off by Tuesday 11/30/21</w:t>
            </w:r>
          </w:p>
          <w:p w14:paraId="5E5592E6" w14:textId="46952179" w:rsidR="00B96E2C" w:rsidRPr="00776EA2" w:rsidRDefault="00776EA2" w:rsidP="00776EA2">
            <w:pPr>
              <w:jc w:val="center"/>
              <w:rPr>
                <w:i/>
                <w:iCs/>
                <w:sz w:val="28"/>
                <w:szCs w:val="28"/>
              </w:rPr>
            </w:pPr>
            <w:r>
              <w:rPr>
                <w:i/>
                <w:iCs/>
                <w:sz w:val="28"/>
                <w:szCs w:val="28"/>
              </w:rPr>
              <w:t>at</w:t>
            </w:r>
            <w:r w:rsidRPr="00776EA2">
              <w:rPr>
                <w:i/>
                <w:iCs/>
                <w:sz w:val="28"/>
                <w:szCs w:val="28"/>
              </w:rPr>
              <w:t xml:space="preserve"> the </w:t>
            </w:r>
            <w:r w:rsidRPr="00776EA2">
              <w:rPr>
                <w:b/>
                <w:bCs/>
                <w:i/>
                <w:iCs/>
                <w:sz w:val="28"/>
                <w:szCs w:val="28"/>
                <w:u w:val="single"/>
              </w:rPr>
              <w:t>North Knoxville Closet</w:t>
            </w:r>
          </w:p>
          <w:p w14:paraId="13F17027" w14:textId="77777777" w:rsidR="00B96E2C" w:rsidRDefault="00B96E2C" w:rsidP="00BE48A4">
            <w:pPr>
              <w:jc w:val="center"/>
              <w:rPr>
                <w:sz w:val="20"/>
                <w:szCs w:val="20"/>
              </w:rPr>
            </w:pPr>
          </w:p>
          <w:p w14:paraId="30683F8B" w14:textId="096609E0" w:rsidR="00B96E2C" w:rsidRPr="00885C33" w:rsidRDefault="00B96E2C" w:rsidP="00BE48A4">
            <w:pPr>
              <w:jc w:val="center"/>
              <w:rPr>
                <w:b/>
                <w:bCs/>
              </w:rPr>
            </w:pPr>
            <w:r w:rsidRPr="00885C33">
              <w:rPr>
                <w:b/>
                <w:bCs/>
              </w:rPr>
              <w:t>Compassion Closet Locations</w:t>
            </w:r>
          </w:p>
          <w:p w14:paraId="2A5A73E4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West Knoxville:</w:t>
            </w:r>
            <w:r w:rsidRPr="00885C33">
              <w:t xml:space="preserve"> 11020 Kingston Pike, Suite 270, Knoxville, TN 37934</w:t>
            </w:r>
          </w:p>
          <w:p w14:paraId="6B1CB4BD" w14:textId="468B407D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North Knoxville:</w:t>
            </w:r>
            <w:r w:rsidRPr="00885C33">
              <w:t xml:space="preserve"> </w:t>
            </w:r>
            <w:r w:rsidR="00776EA2" w:rsidRPr="00776EA2">
              <w:t>4014 Garden Drive, Knoxville, TN 37918</w:t>
            </w:r>
          </w:p>
          <w:p w14:paraId="6735CEF4" w14:textId="178A14D2" w:rsidR="00776EA2" w:rsidRPr="00885C33" w:rsidRDefault="00776EA2" w:rsidP="00BE48A4">
            <w:pPr>
              <w:jc w:val="center"/>
            </w:pPr>
            <w:r w:rsidRPr="00776EA2">
              <w:rPr>
                <w:b/>
                <w:bCs/>
              </w:rPr>
              <w:t>Oak Ridge:</w:t>
            </w:r>
            <w:r w:rsidRPr="00776EA2">
              <w:t xml:space="preserve"> 303 Oak Ridge Turnpike, Oak Ridge, TN 37830</w:t>
            </w:r>
          </w:p>
          <w:p w14:paraId="474E985E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Seymour:</w:t>
            </w:r>
            <w:r w:rsidRPr="00885C33">
              <w:t xml:space="preserve"> 209 Ogle Road, Seymour, TN 37865</w:t>
            </w:r>
          </w:p>
          <w:p w14:paraId="2D382298" w14:textId="24DC9670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Campbell County:</w:t>
            </w:r>
            <w:r w:rsidRPr="00885C33">
              <w:t xml:space="preserve"> 604 W. Central Avenue, La Follette, TN 37766</w:t>
            </w:r>
          </w:p>
          <w:p w14:paraId="3D841D88" w14:textId="106DB1E4" w:rsidR="00EB710E" w:rsidRDefault="00EB710E" w:rsidP="00BE48A4">
            <w:pPr>
              <w:jc w:val="center"/>
            </w:pPr>
          </w:p>
          <w:p w14:paraId="5B4E363E" w14:textId="6283CE20" w:rsidR="00EB710E" w:rsidRPr="00885C33" w:rsidRDefault="00EB710E" w:rsidP="00BE48A4">
            <w:pPr>
              <w:jc w:val="center"/>
            </w:pPr>
            <w:r>
              <w:t xml:space="preserve">Email </w:t>
            </w:r>
            <w:hyperlink r:id="rId5" w:history="1">
              <w:r w:rsidRPr="00246289">
                <w:rPr>
                  <w:rStyle w:val="Hyperlink"/>
                </w:rPr>
                <w:t>info@compassioncloset.com</w:t>
              </w:r>
            </w:hyperlink>
            <w:r>
              <w:t xml:space="preserve"> with questions.</w:t>
            </w:r>
          </w:p>
          <w:p w14:paraId="555DD70D" w14:textId="77777777" w:rsidR="00885C33" w:rsidRPr="00885C33" w:rsidRDefault="00885C33" w:rsidP="00BE48A4">
            <w:pPr>
              <w:jc w:val="center"/>
              <w:rPr>
                <w:sz w:val="20"/>
                <w:szCs w:val="20"/>
              </w:rPr>
            </w:pPr>
          </w:p>
        </w:tc>
      </w:tr>
      <w:tr w:rsidR="00885C33" w:rsidRPr="00885C33" w14:paraId="4208CBF0" w14:textId="77777777" w:rsidTr="00B96E2C">
        <w:trPr>
          <w:cantSplit/>
          <w:trHeight w:val="5400"/>
        </w:trPr>
        <w:tc>
          <w:tcPr>
            <w:tcW w:w="7200" w:type="dxa"/>
            <w:vAlign w:val="center"/>
          </w:tcPr>
          <w:p w14:paraId="5D93EFE4" w14:textId="77777777" w:rsidR="00B96E2C" w:rsidRDefault="00B96E2C" w:rsidP="00BE48A4">
            <w:pPr>
              <w:jc w:val="center"/>
              <w:rPr>
                <w:b/>
                <w:bCs/>
                <w:sz w:val="28"/>
                <w:szCs w:val="28"/>
              </w:rPr>
            </w:pPr>
            <w:r w:rsidRPr="00885C33">
              <w:rPr>
                <w:b/>
                <w:bCs/>
                <w:sz w:val="28"/>
                <w:szCs w:val="28"/>
              </w:rPr>
              <w:t>Drop Off by Tuesday 11/30/21</w:t>
            </w:r>
          </w:p>
          <w:p w14:paraId="5669FAD5" w14:textId="77777777" w:rsidR="00776EA2" w:rsidRPr="00776EA2" w:rsidRDefault="00776EA2" w:rsidP="00776EA2">
            <w:pPr>
              <w:jc w:val="center"/>
              <w:rPr>
                <w:i/>
                <w:iCs/>
                <w:sz w:val="28"/>
                <w:szCs w:val="28"/>
              </w:rPr>
            </w:pPr>
            <w:r>
              <w:rPr>
                <w:i/>
                <w:iCs/>
                <w:sz w:val="28"/>
                <w:szCs w:val="28"/>
              </w:rPr>
              <w:t>at</w:t>
            </w:r>
            <w:r w:rsidRPr="00776EA2">
              <w:rPr>
                <w:i/>
                <w:iCs/>
                <w:sz w:val="28"/>
                <w:szCs w:val="28"/>
              </w:rPr>
              <w:t xml:space="preserve"> the </w:t>
            </w:r>
            <w:r w:rsidRPr="00776EA2">
              <w:rPr>
                <w:b/>
                <w:bCs/>
                <w:i/>
                <w:iCs/>
                <w:sz w:val="28"/>
                <w:szCs w:val="28"/>
                <w:u w:val="single"/>
              </w:rPr>
              <w:t>North Knoxville Closet</w:t>
            </w:r>
          </w:p>
          <w:p w14:paraId="7B941CF0" w14:textId="77777777" w:rsidR="00B96E2C" w:rsidRDefault="00B96E2C" w:rsidP="00BE48A4">
            <w:pPr>
              <w:jc w:val="center"/>
              <w:rPr>
                <w:sz w:val="20"/>
                <w:szCs w:val="20"/>
              </w:rPr>
            </w:pPr>
          </w:p>
          <w:p w14:paraId="7C272CAD" w14:textId="5B0BEA5C" w:rsidR="00B96E2C" w:rsidRPr="00885C33" w:rsidRDefault="00B96E2C" w:rsidP="00BE48A4">
            <w:pPr>
              <w:jc w:val="center"/>
              <w:rPr>
                <w:b/>
                <w:bCs/>
              </w:rPr>
            </w:pPr>
            <w:r w:rsidRPr="00885C33">
              <w:rPr>
                <w:b/>
                <w:bCs/>
              </w:rPr>
              <w:t>Compassion Closet Locations</w:t>
            </w:r>
          </w:p>
          <w:p w14:paraId="05E9F50B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West Knoxville:</w:t>
            </w:r>
            <w:r w:rsidRPr="00885C33">
              <w:t xml:space="preserve"> 11020 Kingston Pike, Suite 270, Knoxville, TN 37934</w:t>
            </w:r>
          </w:p>
          <w:p w14:paraId="7B6A54C6" w14:textId="274D7CF4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North Knoxville:</w:t>
            </w:r>
            <w:r w:rsidRPr="00885C33">
              <w:t xml:space="preserve"> </w:t>
            </w:r>
            <w:r w:rsidR="00776EA2" w:rsidRPr="00776EA2">
              <w:t>4014 Garden Drive, Knoxville, TN 37918</w:t>
            </w:r>
          </w:p>
          <w:p w14:paraId="62BF6D1D" w14:textId="27987AA9" w:rsidR="00776EA2" w:rsidRPr="00885C33" w:rsidRDefault="00776EA2" w:rsidP="00BE48A4">
            <w:pPr>
              <w:jc w:val="center"/>
            </w:pPr>
            <w:r w:rsidRPr="00776EA2">
              <w:rPr>
                <w:b/>
                <w:bCs/>
              </w:rPr>
              <w:t>Oak Ridge:</w:t>
            </w:r>
            <w:r w:rsidRPr="00776EA2">
              <w:t xml:space="preserve"> 303 Oak Ridge Turnpike, Oak Ridge, TN 37830</w:t>
            </w:r>
          </w:p>
          <w:p w14:paraId="39432F75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Seymour:</w:t>
            </w:r>
            <w:r w:rsidRPr="00885C33">
              <w:t xml:space="preserve"> 209 Ogle Road, Seymour, TN 37865</w:t>
            </w:r>
          </w:p>
          <w:p w14:paraId="61807B56" w14:textId="75878726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Campbell County:</w:t>
            </w:r>
            <w:r w:rsidRPr="00885C33">
              <w:t xml:space="preserve"> 604 W. Central Avenue, La Follette, TN 37766</w:t>
            </w:r>
          </w:p>
          <w:p w14:paraId="6B58C1BA" w14:textId="470CDF67" w:rsidR="00EB710E" w:rsidRDefault="00EB710E" w:rsidP="00BE48A4">
            <w:pPr>
              <w:jc w:val="center"/>
            </w:pPr>
          </w:p>
          <w:p w14:paraId="53E33C5F" w14:textId="4F8FED11" w:rsidR="00EB710E" w:rsidRPr="00885C33" w:rsidRDefault="00EB710E" w:rsidP="00BE48A4">
            <w:pPr>
              <w:jc w:val="center"/>
            </w:pPr>
            <w:r>
              <w:t xml:space="preserve">Email </w:t>
            </w:r>
            <w:hyperlink r:id="rId6" w:history="1">
              <w:r w:rsidRPr="00246289">
                <w:rPr>
                  <w:rStyle w:val="Hyperlink"/>
                </w:rPr>
                <w:t>info@compassioncloset.com</w:t>
              </w:r>
            </w:hyperlink>
            <w:r>
              <w:t xml:space="preserve"> with questions.</w:t>
            </w:r>
          </w:p>
          <w:p w14:paraId="58E5B47A" w14:textId="77777777" w:rsidR="00885C33" w:rsidRPr="00885C33" w:rsidRDefault="00885C33" w:rsidP="00BE48A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0" w:type="dxa"/>
            <w:vAlign w:val="center"/>
          </w:tcPr>
          <w:p w14:paraId="1908784C" w14:textId="77777777" w:rsidR="00B96E2C" w:rsidRDefault="00B96E2C" w:rsidP="00BE48A4">
            <w:pPr>
              <w:jc w:val="center"/>
              <w:rPr>
                <w:b/>
                <w:bCs/>
                <w:sz w:val="28"/>
                <w:szCs w:val="28"/>
              </w:rPr>
            </w:pPr>
            <w:r w:rsidRPr="00885C33">
              <w:rPr>
                <w:b/>
                <w:bCs/>
                <w:sz w:val="28"/>
                <w:szCs w:val="28"/>
              </w:rPr>
              <w:t>Drop Off by Tuesday 11/30/21</w:t>
            </w:r>
          </w:p>
          <w:p w14:paraId="74FBBE38" w14:textId="5E42B335" w:rsidR="00B96E2C" w:rsidRPr="00776EA2" w:rsidRDefault="00776EA2" w:rsidP="00776EA2">
            <w:pPr>
              <w:jc w:val="center"/>
              <w:rPr>
                <w:i/>
                <w:iCs/>
                <w:sz w:val="28"/>
                <w:szCs w:val="28"/>
              </w:rPr>
            </w:pPr>
            <w:r>
              <w:rPr>
                <w:i/>
                <w:iCs/>
                <w:sz w:val="28"/>
                <w:szCs w:val="28"/>
              </w:rPr>
              <w:t>at</w:t>
            </w:r>
            <w:r w:rsidRPr="00776EA2">
              <w:rPr>
                <w:i/>
                <w:iCs/>
                <w:sz w:val="28"/>
                <w:szCs w:val="28"/>
              </w:rPr>
              <w:t xml:space="preserve"> the </w:t>
            </w:r>
            <w:r w:rsidRPr="00776EA2">
              <w:rPr>
                <w:b/>
                <w:bCs/>
                <w:i/>
                <w:iCs/>
                <w:sz w:val="28"/>
                <w:szCs w:val="28"/>
                <w:u w:val="single"/>
              </w:rPr>
              <w:t>North Knoxville Closet</w:t>
            </w:r>
          </w:p>
          <w:p w14:paraId="78BD5689" w14:textId="77777777" w:rsidR="00B96E2C" w:rsidRDefault="00B96E2C" w:rsidP="00BE48A4">
            <w:pPr>
              <w:jc w:val="center"/>
              <w:rPr>
                <w:sz w:val="20"/>
                <w:szCs w:val="20"/>
              </w:rPr>
            </w:pPr>
          </w:p>
          <w:p w14:paraId="12ADD110" w14:textId="06FDAA77" w:rsidR="00B96E2C" w:rsidRPr="00885C33" w:rsidRDefault="00B96E2C" w:rsidP="00BE48A4">
            <w:pPr>
              <w:jc w:val="center"/>
              <w:rPr>
                <w:b/>
                <w:bCs/>
              </w:rPr>
            </w:pPr>
            <w:r w:rsidRPr="00885C33">
              <w:rPr>
                <w:b/>
                <w:bCs/>
              </w:rPr>
              <w:t>Compassion Closet Locations</w:t>
            </w:r>
          </w:p>
          <w:p w14:paraId="313A2011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West Knoxville:</w:t>
            </w:r>
            <w:r w:rsidRPr="00885C33">
              <w:t xml:space="preserve"> 11020 Kingston Pike, Suite 270, Knoxville, TN 37934</w:t>
            </w:r>
          </w:p>
          <w:p w14:paraId="1DECEA12" w14:textId="1FA65CFE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North Knoxville:</w:t>
            </w:r>
            <w:r w:rsidRPr="00885C33">
              <w:t xml:space="preserve"> </w:t>
            </w:r>
            <w:r w:rsidR="00776EA2" w:rsidRPr="00776EA2">
              <w:t>4014 Garden Drive, Knoxville, TN 37918</w:t>
            </w:r>
          </w:p>
          <w:p w14:paraId="4C4A4D92" w14:textId="44D2DB0D" w:rsidR="00776EA2" w:rsidRPr="00885C33" w:rsidRDefault="00776EA2" w:rsidP="00BE48A4">
            <w:pPr>
              <w:jc w:val="center"/>
            </w:pPr>
            <w:r w:rsidRPr="00776EA2">
              <w:rPr>
                <w:b/>
                <w:bCs/>
              </w:rPr>
              <w:t>Oak Ridge:</w:t>
            </w:r>
            <w:r w:rsidRPr="00776EA2">
              <w:t xml:space="preserve"> 303 Oak Ridge Turnpike, Oak Ridge, TN 37830</w:t>
            </w:r>
          </w:p>
          <w:p w14:paraId="24DC695E" w14:textId="77777777" w:rsidR="00B96E2C" w:rsidRPr="00885C33" w:rsidRDefault="00B96E2C" w:rsidP="00BE48A4">
            <w:pPr>
              <w:jc w:val="center"/>
            </w:pPr>
            <w:r w:rsidRPr="00885C33">
              <w:rPr>
                <w:b/>
                <w:bCs/>
              </w:rPr>
              <w:t>Seymour:</w:t>
            </w:r>
            <w:r w:rsidRPr="00885C33">
              <w:t xml:space="preserve"> 209 Ogle Road, Seymour, TN 37865</w:t>
            </w:r>
          </w:p>
          <w:p w14:paraId="36C2F0CC" w14:textId="5F8675DF" w:rsidR="00B96E2C" w:rsidRDefault="00B96E2C" w:rsidP="00BE48A4">
            <w:pPr>
              <w:jc w:val="center"/>
            </w:pPr>
            <w:r w:rsidRPr="00885C33">
              <w:rPr>
                <w:b/>
                <w:bCs/>
              </w:rPr>
              <w:t>Campbell County:</w:t>
            </w:r>
            <w:r w:rsidRPr="00885C33">
              <w:t xml:space="preserve"> 604 W. Central Avenue, La Follette, TN 37766</w:t>
            </w:r>
          </w:p>
          <w:p w14:paraId="4464DDE7" w14:textId="6CA1C45A" w:rsidR="00EB710E" w:rsidRDefault="00EB710E" w:rsidP="00BE48A4">
            <w:pPr>
              <w:jc w:val="center"/>
            </w:pPr>
          </w:p>
          <w:p w14:paraId="14F69DF2" w14:textId="5415FA18" w:rsidR="00EB710E" w:rsidRPr="00885C33" w:rsidRDefault="00EB710E" w:rsidP="00BE48A4">
            <w:pPr>
              <w:jc w:val="center"/>
            </w:pPr>
            <w:r>
              <w:t xml:space="preserve">Email </w:t>
            </w:r>
            <w:hyperlink r:id="rId7" w:history="1">
              <w:r w:rsidRPr="00246289">
                <w:rPr>
                  <w:rStyle w:val="Hyperlink"/>
                </w:rPr>
                <w:t>info@compassioncloset.com</w:t>
              </w:r>
            </w:hyperlink>
            <w:r>
              <w:t xml:space="preserve"> with questions.</w:t>
            </w:r>
          </w:p>
          <w:p w14:paraId="7F4981E3" w14:textId="77777777" w:rsidR="00885C33" w:rsidRPr="00885C33" w:rsidRDefault="00885C33" w:rsidP="00BE48A4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06AC9EB" w14:textId="77777777" w:rsidR="00A44A5E" w:rsidRPr="00BE48A4" w:rsidRDefault="00A44A5E" w:rsidP="00BE48A4">
      <w:pPr>
        <w:spacing w:after="0" w:line="240" w:lineRule="auto"/>
        <w:rPr>
          <w:sz w:val="2"/>
          <w:szCs w:val="2"/>
        </w:rPr>
      </w:pPr>
    </w:p>
    <w:sectPr w:rsidR="00A44A5E" w:rsidRPr="00BE48A4" w:rsidSect="00B96E2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DE2tjQyMTA0szRS0lEKTi0uzszPAykwqgUAabRX9SwAAAA="/>
  </w:docVars>
  <w:rsids>
    <w:rsidRoot w:val="00885C33"/>
    <w:rsid w:val="002C446D"/>
    <w:rsid w:val="00776EA2"/>
    <w:rsid w:val="00885C33"/>
    <w:rsid w:val="00A44A5E"/>
    <w:rsid w:val="00B96E2C"/>
    <w:rsid w:val="00BE48A4"/>
    <w:rsid w:val="00EB7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D2031"/>
  <w15:chartTrackingRefBased/>
  <w15:docId w15:val="{4F2C49FD-C886-4912-97E5-231E8816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5C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71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7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info@compassionclose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ompassioncloset.com" TargetMode="External"/><Relationship Id="rId5" Type="http://schemas.openxmlformats.org/officeDocument/2006/relationships/hyperlink" Target="mailto:info@compassioncloset.com" TargetMode="External"/><Relationship Id="rId4" Type="http://schemas.openxmlformats.org/officeDocument/2006/relationships/hyperlink" Target="mailto:info@compassioncloset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berts</dc:creator>
  <cp:keywords/>
  <dc:description/>
  <cp:lastModifiedBy>Sarah Roberts</cp:lastModifiedBy>
  <cp:revision>3</cp:revision>
  <dcterms:created xsi:type="dcterms:W3CDTF">2021-11-06T20:32:00Z</dcterms:created>
  <dcterms:modified xsi:type="dcterms:W3CDTF">2023-02-13T16:47:00Z</dcterms:modified>
</cp:coreProperties>
</file>